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0-12</w:t>
      </w:r>
      <w:r>
        <w:t xml:space="preserve"> </w:t>
      </w:r>
      <w:r>
        <w:t xml:space="preserve">06:09:4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d2b00d47df00e5c544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0-12T06:09:52Z</dcterms:created>
  <dcterms:modified xsi:type="dcterms:W3CDTF">2021-10-12T06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0-12 06:09:46</vt:lpwstr>
  </property>
</Properties>
</file>